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D5356" w14:textId="6E630F9D" w:rsidR="00256263" w:rsidRDefault="005A19E9" w:rsidP="00815C2D">
      <w:pPr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3B9B3C4" wp14:editId="637D20E1">
            <wp:extent cx="3115242" cy="1203960"/>
            <wp:effectExtent l="0" t="0" r="9525" b="0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372" cy="1206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AFAC" w14:textId="77777777" w:rsidR="00256263" w:rsidRDefault="00256263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4D22807" w14:textId="4EFC78E6" w:rsidR="004C3ADA" w:rsidRDefault="004C3ADA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APPLICATION FOR </w:t>
      </w:r>
    </w:p>
    <w:p w14:paraId="7B27E826" w14:textId="656DEAB6" w:rsidR="00BA3143" w:rsidRPr="00BA3143" w:rsidRDefault="000D3377" w:rsidP="00BA3143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NIE SINGAPORE UNDERGRADUATE ONLINE</w:t>
      </w:r>
      <w:r w:rsidR="00D11EB5">
        <w:rPr>
          <w:rFonts w:ascii="Arial" w:hAnsi="Arial" w:cs="Arial"/>
          <w:b/>
          <w:bCs/>
          <w:sz w:val="32"/>
          <w:szCs w:val="32"/>
        </w:rPr>
        <w:t xml:space="preserve"> SCHOLARSHIP</w:t>
      </w:r>
    </w:p>
    <w:tbl>
      <w:tblPr>
        <w:tblW w:w="99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08"/>
        <w:gridCol w:w="1466"/>
        <w:gridCol w:w="259"/>
        <w:gridCol w:w="3122"/>
        <w:gridCol w:w="1411"/>
      </w:tblGrid>
      <w:tr w:rsidR="004F7791" w:rsidRPr="00395052" w14:paraId="6D93CC09" w14:textId="6A327594" w:rsidTr="00815C2D">
        <w:tc>
          <w:tcPr>
            <w:tcW w:w="851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DFA434" w14:textId="77777777" w:rsidR="005F010A" w:rsidRDefault="005F010A" w:rsidP="00291F7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588504" w14:textId="0C4652B5" w:rsidR="004F7791" w:rsidRPr="00395052" w:rsidRDefault="004F7791" w:rsidP="00291F7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Important Notes:</w:t>
            </w:r>
          </w:p>
          <w:p w14:paraId="15F3B05D" w14:textId="77777777" w:rsidR="004F7791" w:rsidRPr="00395052" w:rsidRDefault="004F7791" w:rsidP="00291F7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0C1A552" w14:textId="77777777" w:rsidR="004F7791" w:rsidRPr="00395052" w:rsidRDefault="004F7791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Please type or handwrite clearly in block letters</w:t>
            </w:r>
          </w:p>
          <w:p w14:paraId="5FF003D8" w14:textId="77777777" w:rsidR="004F7791" w:rsidRPr="00395052" w:rsidRDefault="004F7791" w:rsidP="00291F7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D05322" w14:textId="6A09E31E" w:rsidR="004F7791" w:rsidRPr="00395052" w:rsidRDefault="004F7791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 xml:space="preserve">Document Checklist (to be submitted together with </w:t>
            </w:r>
            <w:r>
              <w:rPr>
                <w:rFonts w:ascii="Arial" w:hAnsi="Arial" w:cs="Arial"/>
                <w:sz w:val="20"/>
                <w:szCs w:val="20"/>
              </w:rPr>
              <w:t>your scholarship</w:t>
            </w:r>
            <w:r w:rsidRPr="00395052">
              <w:rPr>
                <w:rFonts w:ascii="Arial" w:hAnsi="Arial" w:cs="Arial"/>
                <w:sz w:val="20"/>
                <w:szCs w:val="20"/>
              </w:rPr>
              <w:t xml:space="preserve"> application form)</w:t>
            </w:r>
          </w:p>
          <w:p w14:paraId="7411F4C6" w14:textId="77777777" w:rsidR="004F7791" w:rsidRPr="00395052" w:rsidRDefault="004F7791" w:rsidP="00395052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FE83D53" w14:textId="56AFA46E" w:rsidR="004F7791" w:rsidRPr="00395052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 xml:space="preserve">Latest </w:t>
            </w:r>
            <w:r>
              <w:rPr>
                <w:rFonts w:ascii="Arial" w:hAnsi="Arial" w:cs="Arial"/>
                <w:sz w:val="20"/>
                <w:szCs w:val="20"/>
              </w:rPr>
              <w:t xml:space="preserve">result slip from </w:t>
            </w:r>
            <w:r w:rsidR="004C3ADA">
              <w:rPr>
                <w:rFonts w:ascii="Arial" w:hAnsi="Arial" w:cs="Arial"/>
                <w:sz w:val="20"/>
                <w:szCs w:val="20"/>
              </w:rPr>
              <w:t>your current</w:t>
            </w:r>
            <w:r>
              <w:rPr>
                <w:rFonts w:ascii="Arial" w:hAnsi="Arial" w:cs="Arial"/>
                <w:sz w:val="20"/>
                <w:szCs w:val="20"/>
              </w:rPr>
              <w:t xml:space="preserve"> university</w:t>
            </w:r>
          </w:p>
          <w:p w14:paraId="3B857A7C" w14:textId="78D63E56" w:rsidR="004F7791" w:rsidRPr="00845B3E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glish </w:t>
            </w:r>
            <w:r w:rsidRPr="00845B3E">
              <w:rPr>
                <w:rFonts w:ascii="Arial" w:hAnsi="Arial" w:cs="Arial"/>
                <w:sz w:val="20"/>
                <w:szCs w:val="20"/>
              </w:rPr>
              <w:t>proficiency qualification</w:t>
            </w:r>
          </w:p>
          <w:p w14:paraId="0AB8BF17" w14:textId="748F6831" w:rsidR="004F7791" w:rsidRPr="00845B3E" w:rsidRDefault="004F7791" w:rsidP="0039505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45B3E">
              <w:rPr>
                <w:rFonts w:ascii="Arial" w:hAnsi="Arial" w:cs="Arial"/>
                <w:sz w:val="20"/>
                <w:szCs w:val="20"/>
              </w:rPr>
              <w:t>Photo of yourself</w:t>
            </w:r>
          </w:p>
          <w:p w14:paraId="6C87993D" w14:textId="77777777" w:rsidR="004F7791" w:rsidRPr="00845B3E" w:rsidRDefault="004F7791" w:rsidP="00291F7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0EA8BB" w14:textId="3235295B" w:rsidR="004F7791" w:rsidRDefault="004F7791" w:rsidP="0039505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  <w:r w:rsidRPr="00845B3E">
              <w:rPr>
                <w:rFonts w:ascii="Arial" w:hAnsi="Arial" w:cs="Arial"/>
                <w:sz w:val="20"/>
                <w:szCs w:val="20"/>
              </w:rPr>
              <w:t xml:space="preserve">Please email your application form and supporting documents to </w:t>
            </w:r>
            <w:hyperlink r:id="rId12" w:history="1">
              <w:r w:rsidR="00EC35AE" w:rsidRPr="00845B3E">
                <w:rPr>
                  <w:rStyle w:val="Hyperlink"/>
                  <w:rFonts w:ascii="Arial" w:hAnsi="Arial" w:cs="Arial"/>
                  <w:sz w:val="20"/>
                  <w:szCs w:val="20"/>
                </w:rPr>
                <w:t>studentservices@nie.edu.sg</w:t>
              </w:r>
            </w:hyperlink>
            <w:r w:rsidR="00EC35AE" w:rsidRPr="00845B3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4C4F50" w14:textId="77777777" w:rsidR="00845B3E" w:rsidRPr="00845B3E" w:rsidRDefault="00845B3E" w:rsidP="00845B3E">
            <w:pPr>
              <w:pStyle w:val="ListParagraph"/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</w:p>
          <w:p w14:paraId="2C314A48" w14:textId="12E83F39" w:rsidR="00543AB2" w:rsidRPr="00845B3E" w:rsidRDefault="00543AB2" w:rsidP="00815C2D">
            <w:pPr>
              <w:ind w:left="330"/>
              <w:rPr>
                <w:rFonts w:ascii="Arial" w:hAnsi="Arial" w:cs="Arial"/>
                <w:sz w:val="20"/>
                <w:szCs w:val="20"/>
              </w:rPr>
            </w:pPr>
            <w:r w:rsidRPr="00845B3E">
              <w:rPr>
                <w:rFonts w:ascii="Arial" w:hAnsi="Arial" w:cs="Arial"/>
                <w:sz w:val="20"/>
                <w:szCs w:val="20"/>
              </w:rPr>
              <w:t xml:space="preserve">Please state “Application for </w:t>
            </w:r>
            <w:r w:rsidR="00794D4D" w:rsidRPr="00845B3E">
              <w:rPr>
                <w:rFonts w:ascii="Arial" w:hAnsi="Arial" w:cs="Arial"/>
                <w:sz w:val="20"/>
                <w:szCs w:val="20"/>
              </w:rPr>
              <w:t xml:space="preserve">NIE </w:t>
            </w:r>
            <w:r w:rsidRPr="00845B3E">
              <w:rPr>
                <w:rFonts w:ascii="Arial" w:hAnsi="Arial" w:cs="Arial"/>
                <w:sz w:val="20"/>
                <w:szCs w:val="20"/>
              </w:rPr>
              <w:t>Singapore</w:t>
            </w:r>
            <w:r w:rsidR="00794D4D" w:rsidRPr="00845B3E">
              <w:rPr>
                <w:rFonts w:ascii="Arial" w:hAnsi="Arial" w:cs="Arial"/>
                <w:sz w:val="20"/>
                <w:szCs w:val="20"/>
              </w:rPr>
              <w:t xml:space="preserve"> Undergraduate Online </w:t>
            </w:r>
            <w:r w:rsidRPr="00845B3E">
              <w:rPr>
                <w:rFonts w:ascii="Arial" w:hAnsi="Arial" w:cs="Arial"/>
                <w:sz w:val="20"/>
                <w:szCs w:val="20"/>
              </w:rPr>
              <w:t>Scholarship from (your name)” in the title of your email.</w:t>
            </w:r>
          </w:p>
          <w:p w14:paraId="67AAFFBA" w14:textId="77777777" w:rsidR="00BC25B6" w:rsidRPr="00845B3E" w:rsidRDefault="00BC25B6" w:rsidP="00815C2D">
            <w:pPr>
              <w:pStyle w:val="ListParagraph"/>
              <w:spacing w:after="0" w:line="240" w:lineRule="auto"/>
              <w:ind w:left="33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en-US"/>
              </w:rPr>
            </w:pPr>
          </w:p>
          <w:p w14:paraId="326BD33E" w14:textId="32F4249C" w:rsidR="00845B3E" w:rsidRPr="00845B3E" w:rsidRDefault="00E40259" w:rsidP="00845B3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0"/>
              <w:rPr>
                <w:rFonts w:ascii="Arial" w:hAnsi="Arial" w:cs="Arial"/>
                <w:sz w:val="20"/>
                <w:szCs w:val="20"/>
              </w:rPr>
            </w:pPr>
            <w:r w:rsidRPr="00815C2D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 xml:space="preserve">Only shortlisted applicants will be notified for interview. </w:t>
            </w:r>
          </w:p>
        </w:tc>
        <w:tc>
          <w:tcPr>
            <w:tcW w:w="1411" w:type="dxa"/>
            <w:tcBorders>
              <w:left w:val="nil"/>
              <w:bottom w:val="single" w:sz="4" w:space="0" w:color="auto"/>
              <w:right w:val="nil"/>
            </w:tcBorders>
          </w:tcPr>
          <w:p w14:paraId="2CD58F80" w14:textId="77777777" w:rsidR="004F7791" w:rsidRPr="00395052" w:rsidRDefault="004F7791" w:rsidP="00815C2D">
            <w:pPr>
              <w:ind w:left="316" w:right="-111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F7791" w:rsidRPr="00395052" w14:paraId="67DF9AFB" w14:textId="17EEE816" w:rsidTr="00815C2D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A075F4B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>1. PERSONAL PARTICULARS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434A4B84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D26E75" w:rsidRPr="00395052" w14:paraId="7590B65C" w14:textId="143FD149" w:rsidTr="00815C2D">
        <w:tc>
          <w:tcPr>
            <w:tcW w:w="9921" w:type="dxa"/>
            <w:gridSpan w:val="6"/>
            <w:shd w:val="clear" w:color="auto" w:fill="auto"/>
          </w:tcPr>
          <w:p w14:paraId="23284BEA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Full Name (As in Passport):</w:t>
            </w:r>
          </w:p>
          <w:p w14:paraId="6F4C9830" w14:textId="18C44CF1" w:rsidR="00D26E75" w:rsidRPr="00395052" w:rsidRDefault="00726658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D26E75" w:rsidRPr="00395052" w14:paraId="5150522C" w14:textId="68774BE4" w:rsidTr="00815C2D">
        <w:tc>
          <w:tcPr>
            <w:tcW w:w="5129" w:type="dxa"/>
            <w:gridSpan w:val="3"/>
            <w:shd w:val="clear" w:color="auto" w:fill="auto"/>
          </w:tcPr>
          <w:p w14:paraId="4BB0E1B4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Programme:</w:t>
            </w:r>
          </w:p>
          <w:p w14:paraId="5BCFA103" w14:textId="0BAA87F2" w:rsidR="00D26E75" w:rsidRPr="00395052" w:rsidRDefault="00726658" w:rsidP="00395052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792" w:type="dxa"/>
            <w:gridSpan w:val="3"/>
            <w:shd w:val="clear" w:color="auto" w:fill="auto"/>
          </w:tcPr>
          <w:p w14:paraId="64E26B59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Intake:</w:t>
            </w:r>
          </w:p>
          <w:p w14:paraId="43A75DBE" w14:textId="470A1310" w:rsidR="00D26E75" w:rsidRPr="00395052" w:rsidRDefault="00CD570B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D26E75" w:rsidRPr="00395052" w14:paraId="27A3556A" w14:textId="06C41BCB" w:rsidTr="00815C2D">
        <w:tc>
          <w:tcPr>
            <w:tcW w:w="5129" w:type="dxa"/>
            <w:gridSpan w:val="3"/>
            <w:shd w:val="clear" w:color="auto" w:fill="auto"/>
          </w:tcPr>
          <w:p w14:paraId="116D3E86" w14:textId="688A2095" w:rsidR="00D26E75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Mailing Address:</w:t>
            </w:r>
          </w:p>
          <w:p w14:paraId="27045AAC" w14:textId="0016C660" w:rsidR="00D26E75" w:rsidRDefault="00CD570B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3"/>
          </w:p>
          <w:p w14:paraId="6D17309A" w14:textId="34C55B96" w:rsidR="00D26E75" w:rsidRPr="00395052" w:rsidRDefault="00CD570B" w:rsidP="00CD570B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</w:t>
            </w:r>
          </w:p>
        </w:tc>
        <w:tc>
          <w:tcPr>
            <w:tcW w:w="4792" w:type="dxa"/>
            <w:gridSpan w:val="3"/>
            <w:shd w:val="clear" w:color="auto" w:fill="auto"/>
          </w:tcPr>
          <w:p w14:paraId="7D9AE7BC" w14:textId="77777777" w:rsidR="00D26E75" w:rsidRPr="00395052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Nationality:</w:t>
            </w:r>
          </w:p>
          <w:p w14:paraId="2C6ADF16" w14:textId="2A2E5064" w:rsidR="00D26E75" w:rsidRPr="00395052" w:rsidRDefault="00CD570B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"/>
          </w:p>
        </w:tc>
      </w:tr>
      <w:tr w:rsidR="00D26E75" w:rsidRPr="00395052" w14:paraId="0FBAA19B" w14:textId="1AFD2C81" w:rsidTr="00815C2D">
        <w:tc>
          <w:tcPr>
            <w:tcW w:w="512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01083F2" w14:textId="4DCED8D4" w:rsidR="00D26E75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</w:p>
          <w:p w14:paraId="54A2BCD8" w14:textId="7894B94D" w:rsidR="00CD570B" w:rsidRPr="00395052" w:rsidRDefault="00CD570B" w:rsidP="00845B3E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479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6C6A1D9" w14:textId="77777777" w:rsidR="00D26E75" w:rsidRDefault="00D26E75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sz w:val="20"/>
                <w:szCs w:val="20"/>
              </w:rPr>
              <w:t>Mobile No:</w:t>
            </w:r>
          </w:p>
          <w:p w14:paraId="7DA11EB6" w14:textId="20BFE483" w:rsidR="00CD570B" w:rsidRPr="00395052" w:rsidRDefault="00CD570B" w:rsidP="00395052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4F7791" w:rsidRPr="00395052" w14:paraId="0C5E7A1F" w14:textId="292421C2" w:rsidTr="00815C2D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05D66146" w14:textId="7DF6BE8C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2.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DUCATION BACKGROUND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6A2FC9D8" w14:textId="77777777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</w:tr>
      <w:tr w:rsidR="004F7791" w:rsidRPr="00395052" w14:paraId="020A8C36" w14:textId="465F506A" w:rsidTr="00815C2D">
        <w:tc>
          <w:tcPr>
            <w:tcW w:w="8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7FB9E0" w14:textId="568DE9E2" w:rsidR="004F7791" w:rsidRPr="00815C2D" w:rsidRDefault="004F7791" w:rsidP="0039505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15C2D">
              <w:rPr>
                <w:rFonts w:ascii="Arial" w:hAnsi="Arial" w:cs="Arial"/>
                <w:sz w:val="20"/>
                <w:szCs w:val="20"/>
              </w:rPr>
              <w:t>(Please list your education background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9CD064" w14:textId="77777777" w:rsidR="004F7791" w:rsidRPr="00815C2D" w:rsidRDefault="004F7791" w:rsidP="0039505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791" w:rsidRPr="00395052" w14:paraId="277C22C7" w14:textId="07F37D06" w:rsidTr="00815C2D">
        <w:tc>
          <w:tcPr>
            <w:tcW w:w="2155" w:type="dxa"/>
            <w:shd w:val="clear" w:color="auto" w:fill="auto"/>
          </w:tcPr>
          <w:p w14:paraId="69B1B22E" w14:textId="56ED5F9F" w:rsidR="004F7791" w:rsidRPr="009F0BF9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9F0BF9">
              <w:rPr>
                <w:rFonts w:ascii="Arial" w:hAnsi="Arial" w:cs="Arial"/>
                <w:b/>
                <w:sz w:val="20"/>
                <w:szCs w:val="20"/>
              </w:rPr>
              <w:t>Name of school</w:t>
            </w:r>
          </w:p>
        </w:tc>
        <w:tc>
          <w:tcPr>
            <w:tcW w:w="1508" w:type="dxa"/>
            <w:shd w:val="clear" w:color="auto" w:fill="auto"/>
          </w:tcPr>
          <w:p w14:paraId="5E4AC58A" w14:textId="5C9F6DA4" w:rsidR="004F7791" w:rsidRPr="00815C2D" w:rsidRDefault="004F7791" w:rsidP="00395052">
            <w:pPr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15C2D">
              <w:rPr>
                <w:rFonts w:ascii="Arial" w:hAnsi="Arial" w:cs="Arial"/>
                <w:b/>
                <w:sz w:val="20"/>
                <w:szCs w:val="20"/>
              </w:rPr>
              <w:t>Year of Joining</w:t>
            </w:r>
          </w:p>
        </w:tc>
        <w:tc>
          <w:tcPr>
            <w:tcW w:w="1725" w:type="dxa"/>
            <w:gridSpan w:val="2"/>
            <w:shd w:val="clear" w:color="auto" w:fill="auto"/>
          </w:tcPr>
          <w:p w14:paraId="7589155F" w14:textId="3E86E6D6" w:rsidR="004F7791" w:rsidRPr="00815C2D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15C2D">
              <w:rPr>
                <w:rFonts w:ascii="Arial" w:hAnsi="Arial" w:cs="Arial"/>
                <w:b/>
                <w:sz w:val="20"/>
                <w:szCs w:val="20"/>
              </w:rPr>
              <w:t>Year of Completion</w:t>
            </w:r>
          </w:p>
        </w:tc>
        <w:tc>
          <w:tcPr>
            <w:tcW w:w="3122" w:type="dxa"/>
            <w:shd w:val="clear" w:color="auto" w:fill="auto"/>
          </w:tcPr>
          <w:p w14:paraId="2705E057" w14:textId="5E914B03" w:rsidR="004F7791" w:rsidRPr="00815C2D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15C2D">
              <w:rPr>
                <w:rFonts w:ascii="Arial" w:hAnsi="Arial" w:cs="Arial"/>
                <w:b/>
                <w:sz w:val="20"/>
                <w:szCs w:val="20"/>
              </w:rPr>
              <w:t xml:space="preserve">Qualification Obtained (Please indicate subject majored in for degree qualifications) </w:t>
            </w:r>
          </w:p>
        </w:tc>
        <w:tc>
          <w:tcPr>
            <w:tcW w:w="1411" w:type="dxa"/>
          </w:tcPr>
          <w:p w14:paraId="231009DA" w14:textId="1DEAF3CC" w:rsidR="004F7791" w:rsidRPr="00815C2D" w:rsidRDefault="004F7791" w:rsidP="0039505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815C2D">
              <w:rPr>
                <w:rFonts w:ascii="Arial" w:hAnsi="Arial" w:cs="Arial"/>
                <w:b/>
                <w:sz w:val="20"/>
                <w:szCs w:val="20"/>
              </w:rPr>
              <w:t>Country of study</w:t>
            </w:r>
          </w:p>
        </w:tc>
      </w:tr>
      <w:tr w:rsidR="004F7791" w:rsidRPr="00395052" w14:paraId="28402A57" w14:textId="3956AC4A" w:rsidTr="00815C2D">
        <w:tc>
          <w:tcPr>
            <w:tcW w:w="2155" w:type="dxa"/>
            <w:shd w:val="clear" w:color="auto" w:fill="auto"/>
          </w:tcPr>
          <w:p w14:paraId="604EF678" w14:textId="48E1022E" w:rsidR="004F7791" w:rsidRPr="004F7791" w:rsidRDefault="00CD570B" w:rsidP="004F779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508" w:type="dxa"/>
            <w:shd w:val="clear" w:color="auto" w:fill="auto"/>
          </w:tcPr>
          <w:p w14:paraId="5052530D" w14:textId="7A850364" w:rsidR="004F7791" w:rsidRPr="00395052" w:rsidRDefault="00CD570B" w:rsidP="00395052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725" w:type="dxa"/>
            <w:gridSpan w:val="2"/>
            <w:shd w:val="clear" w:color="auto" w:fill="auto"/>
          </w:tcPr>
          <w:p w14:paraId="0149046D" w14:textId="63322594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3122" w:type="dxa"/>
            <w:shd w:val="clear" w:color="auto" w:fill="auto"/>
          </w:tcPr>
          <w:p w14:paraId="693B6FE2" w14:textId="032B491A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411" w:type="dxa"/>
          </w:tcPr>
          <w:p w14:paraId="4D1C6049" w14:textId="2505F466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</w:tr>
      <w:tr w:rsidR="004F7791" w:rsidRPr="00395052" w14:paraId="3EFD4B60" w14:textId="54A69C59" w:rsidTr="00815C2D">
        <w:tc>
          <w:tcPr>
            <w:tcW w:w="2155" w:type="dxa"/>
            <w:shd w:val="clear" w:color="auto" w:fill="auto"/>
          </w:tcPr>
          <w:p w14:paraId="40A50680" w14:textId="540DFE36" w:rsidR="004F7791" w:rsidRPr="004F7791" w:rsidRDefault="00CD570B" w:rsidP="004F779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1508" w:type="dxa"/>
            <w:shd w:val="clear" w:color="auto" w:fill="auto"/>
          </w:tcPr>
          <w:p w14:paraId="15F72D80" w14:textId="0993B86D" w:rsidR="004F7791" w:rsidRPr="00395052" w:rsidRDefault="00CD570B" w:rsidP="00395052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1725" w:type="dxa"/>
            <w:gridSpan w:val="2"/>
            <w:shd w:val="clear" w:color="auto" w:fill="auto"/>
          </w:tcPr>
          <w:p w14:paraId="4699488A" w14:textId="43E96C02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</w:instrText>
            </w:r>
            <w:bookmarkStart w:id="14" w:name="Text15"/>
            <w:r>
              <w:rPr>
                <w:sz w:val="20"/>
                <w:szCs w:val="20"/>
              </w:rPr>
              <w:instrText xml:space="preserve">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122" w:type="dxa"/>
            <w:shd w:val="clear" w:color="auto" w:fill="auto"/>
          </w:tcPr>
          <w:p w14:paraId="0180A317" w14:textId="1D49108D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</w:instrText>
            </w:r>
            <w:bookmarkStart w:id="15" w:name="Text16"/>
            <w:r>
              <w:rPr>
                <w:sz w:val="20"/>
                <w:szCs w:val="20"/>
              </w:rPr>
              <w:instrText xml:space="preserve">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411" w:type="dxa"/>
          </w:tcPr>
          <w:p w14:paraId="16C8D548" w14:textId="182BA734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</w:tr>
      <w:tr w:rsidR="004F7791" w:rsidRPr="00395052" w14:paraId="7F665C04" w14:textId="31AAE18E" w:rsidTr="00815C2D">
        <w:tc>
          <w:tcPr>
            <w:tcW w:w="2155" w:type="dxa"/>
            <w:shd w:val="clear" w:color="auto" w:fill="auto"/>
          </w:tcPr>
          <w:p w14:paraId="16416730" w14:textId="3622689D" w:rsidR="004F7791" w:rsidRPr="004F7791" w:rsidRDefault="00CD570B" w:rsidP="004F779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508" w:type="dxa"/>
            <w:shd w:val="clear" w:color="auto" w:fill="auto"/>
          </w:tcPr>
          <w:p w14:paraId="66205C0D" w14:textId="4116A3A6" w:rsidR="004F7791" w:rsidRPr="00395052" w:rsidRDefault="00CD570B" w:rsidP="00395052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725" w:type="dxa"/>
            <w:gridSpan w:val="2"/>
            <w:shd w:val="clear" w:color="auto" w:fill="auto"/>
          </w:tcPr>
          <w:p w14:paraId="027840BC" w14:textId="2EAD01E2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122" w:type="dxa"/>
            <w:shd w:val="clear" w:color="auto" w:fill="auto"/>
          </w:tcPr>
          <w:p w14:paraId="5A580FE3" w14:textId="7A1D24DC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411" w:type="dxa"/>
          </w:tcPr>
          <w:p w14:paraId="039BD97C" w14:textId="55D95E79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1"/>
          </w:p>
        </w:tc>
      </w:tr>
      <w:tr w:rsidR="004F7791" w:rsidRPr="00395052" w14:paraId="17F07CA5" w14:textId="77777777" w:rsidTr="00815C2D">
        <w:tc>
          <w:tcPr>
            <w:tcW w:w="2155" w:type="dxa"/>
            <w:shd w:val="clear" w:color="auto" w:fill="auto"/>
          </w:tcPr>
          <w:p w14:paraId="57910730" w14:textId="44511F0D" w:rsidR="004F7791" w:rsidRPr="004F7791" w:rsidRDefault="00CD570B" w:rsidP="004F7791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508" w:type="dxa"/>
            <w:shd w:val="clear" w:color="auto" w:fill="auto"/>
          </w:tcPr>
          <w:p w14:paraId="71CD9EAA" w14:textId="663340C0" w:rsidR="004F7791" w:rsidRPr="00395052" w:rsidRDefault="00CD570B" w:rsidP="00395052">
            <w:pPr>
              <w:spacing w:before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725" w:type="dxa"/>
            <w:gridSpan w:val="2"/>
            <w:shd w:val="clear" w:color="auto" w:fill="auto"/>
          </w:tcPr>
          <w:p w14:paraId="784CE4FA" w14:textId="1EACB98D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3122" w:type="dxa"/>
            <w:shd w:val="clear" w:color="auto" w:fill="auto"/>
          </w:tcPr>
          <w:p w14:paraId="38F94986" w14:textId="4F5C7677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1411" w:type="dxa"/>
          </w:tcPr>
          <w:p w14:paraId="4E867983" w14:textId="4D862D4E" w:rsidR="004F7791" w:rsidRPr="00395052" w:rsidRDefault="00CD570B" w:rsidP="00395052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6"/>
          </w:p>
        </w:tc>
      </w:tr>
    </w:tbl>
    <w:p w14:paraId="211EF003" w14:textId="77777777" w:rsidR="00C74559" w:rsidRDefault="00C74559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9"/>
      </w:tblGrid>
      <w:tr w:rsidR="0006028D" w:rsidRPr="00395052" w14:paraId="040FFE26" w14:textId="77777777" w:rsidTr="0006028D">
        <w:tc>
          <w:tcPr>
            <w:tcW w:w="0" w:type="auto"/>
            <w:shd w:val="clear" w:color="auto" w:fill="000000" w:themeFill="text1"/>
          </w:tcPr>
          <w:p w14:paraId="1A2B23FA" w14:textId="225EED13" w:rsidR="0006028D" w:rsidRP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>3. ACADEMIC INTEREST</w:t>
            </w:r>
          </w:p>
        </w:tc>
      </w:tr>
      <w:tr w:rsidR="0006028D" w:rsidRPr="00395052" w14:paraId="27F82DF9" w14:textId="77777777" w:rsidTr="0006028D">
        <w:tc>
          <w:tcPr>
            <w:tcW w:w="0" w:type="auto"/>
            <w:shd w:val="clear" w:color="auto" w:fill="auto"/>
          </w:tcPr>
          <w:p w14:paraId="739CF4EC" w14:textId="77777777" w:rsidR="0006028D" w:rsidRPr="0006028D" w:rsidRDefault="0006028D" w:rsidP="0006028D">
            <w:pPr>
              <w:spacing w:before="60" w:after="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>Describe briefly</w:t>
            </w:r>
            <w:proofErr w:type="gramEnd"/>
            <w:r w:rsidRPr="0006028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our academic interests:</w:t>
            </w:r>
          </w:p>
          <w:p w14:paraId="676CFF63" w14:textId="7FFDEDC5" w:rsidR="0006028D" w:rsidRDefault="00CD570B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7"/>
          </w:p>
          <w:p w14:paraId="1AFA4545" w14:textId="0E4019AC" w:rsidR="00CD570B" w:rsidRDefault="00CD570B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C259867" w14:textId="595474BE" w:rsidR="00CD570B" w:rsidRDefault="00CD570B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80F8840" w14:textId="26EAAFF5" w:rsidR="00CD570B" w:rsidRDefault="00CD570B" w:rsidP="0006028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06FB179" w14:textId="77777777" w:rsidR="0006028D" w:rsidRPr="004F7791" w:rsidRDefault="0006028D" w:rsidP="004F7791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791" w:rsidRPr="00395052" w14:paraId="4F26A5BD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EA4B0FD" w14:textId="2570A02F" w:rsidR="004F7791" w:rsidRPr="00395052" w:rsidRDefault="004F7791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4. ACADEMIC HONOURS</w:t>
            </w:r>
          </w:p>
        </w:tc>
      </w:tr>
      <w:tr w:rsidR="004F7791" w:rsidRPr="00395052" w14:paraId="6F18994D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D424AB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4F7791">
              <w:rPr>
                <w:rFonts w:ascii="Arial" w:hAnsi="Arial" w:cs="Arial"/>
                <w:b/>
                <w:sz w:val="20"/>
                <w:szCs w:val="20"/>
              </w:rPr>
              <w:t xml:space="preserve">Please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escribe briefly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ny academic distinctions or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onours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you have achieved in school(s):</w:t>
            </w:r>
          </w:p>
          <w:p w14:paraId="7FA49842" w14:textId="1E35E613" w:rsidR="004F7791" w:rsidRDefault="00CD570B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8"/>
          </w:p>
          <w:p w14:paraId="7C036A37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B95660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BD05B" w14:textId="77777777" w:rsid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0C6201" w14:textId="3133680F" w:rsidR="004F7791" w:rsidRPr="004F7791" w:rsidRDefault="004F7791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C41F3" w:rsidRPr="00395052" w14:paraId="30C51479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2FC84328" w14:textId="5844E373" w:rsidR="00EC41F3" w:rsidRPr="00EC41F3" w:rsidRDefault="00EC41F3" w:rsidP="00EC41F3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5. </w:t>
            </w:r>
            <w:r w:rsidRPr="00EC41F3">
              <w:rPr>
                <w:rFonts w:ascii="Arial" w:hAnsi="Arial" w:cs="Arial"/>
                <w:b/>
                <w:color w:val="FFFFFF"/>
                <w:sz w:val="20"/>
                <w:szCs w:val="20"/>
              </w:rPr>
              <w:t>SELF INT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ODUCTION AND REASONS FOR APPLICATION</w:t>
            </w:r>
          </w:p>
        </w:tc>
      </w:tr>
      <w:tr w:rsidR="00EC41F3" w:rsidRPr="00395052" w14:paraId="3C36CDD0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BCD7B" w14:textId="6ADFA770" w:rsidR="00EC41F3" w:rsidRP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lease give a brief introduction on yourself and explain your reasons for participating in the </w:t>
            </w:r>
            <w:r w:rsidR="00593A73" w:rsidRPr="00815C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IE Singapore Undergraduate Online </w:t>
            </w:r>
            <w:r w:rsidRPr="00593A73">
              <w:rPr>
                <w:rFonts w:ascii="Arial" w:hAnsi="Arial" w:cs="Arial"/>
                <w:b/>
                <w:bCs/>
                <w:sz w:val="20"/>
                <w:szCs w:val="20"/>
              </w:rPr>
              <w:t>an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the objectives that you would like to achieve through this programme. Your write-up should be about half to one page in length. </w:t>
            </w:r>
            <w:r w:rsidR="00F069CB">
              <w:rPr>
                <w:rFonts w:ascii="Arial" w:hAnsi="Arial" w:cs="Arial"/>
                <w:b/>
                <w:sz w:val="20"/>
                <w:szCs w:val="20"/>
              </w:rPr>
              <w:t>Please use a separate piece of paper.</w:t>
            </w:r>
          </w:p>
        </w:tc>
      </w:tr>
      <w:tr w:rsidR="00EC41F3" w:rsidRPr="00395052" w14:paraId="0D478699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2B0C2DD8" w14:textId="28E50332" w:rsidR="00EC41F3" w:rsidRPr="00395052" w:rsidRDefault="00EC41F3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6. </w:t>
            </w:r>
            <w:r w:rsidR="00F069CB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IMMEDIATE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AMILY</w:t>
            </w:r>
            <w:r w:rsidR="00F23768">
              <w:rPr>
                <w:rStyle w:val="FootnoteReference"/>
                <w:rFonts w:ascii="Arial" w:hAnsi="Arial" w:cs="Arial"/>
                <w:b/>
                <w:color w:val="FFFFFF"/>
                <w:sz w:val="20"/>
                <w:szCs w:val="20"/>
              </w:rPr>
              <w:footnoteReference w:id="2"/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BACK</w:t>
            </w:r>
            <w:r w:rsidR="00F069CB">
              <w:rPr>
                <w:rFonts w:ascii="Arial" w:hAnsi="Arial" w:cs="Arial"/>
                <w:b/>
                <w:color w:val="FFFFFF"/>
                <w:sz w:val="20"/>
                <w:szCs w:val="20"/>
              </w:rPr>
              <w:t>G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OUND</w:t>
            </w:r>
          </w:p>
        </w:tc>
      </w:tr>
      <w:tr w:rsidR="00EC41F3" w:rsidRPr="00EC41F3" w14:paraId="0581FBF8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76"/>
              <w:gridCol w:w="2268"/>
              <w:gridCol w:w="2268"/>
              <w:gridCol w:w="2407"/>
            </w:tblGrid>
            <w:tr w:rsidR="00EC41F3" w14:paraId="27CCB306" w14:textId="77777777" w:rsidTr="00815C2D">
              <w:tc>
                <w:tcPr>
                  <w:tcW w:w="1876" w:type="dxa"/>
                </w:tcPr>
                <w:p w14:paraId="5FFBBEFB" w14:textId="33D8ED09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lationship</w:t>
                  </w:r>
                </w:p>
              </w:tc>
              <w:tc>
                <w:tcPr>
                  <w:tcW w:w="2268" w:type="dxa"/>
                </w:tcPr>
                <w:p w14:paraId="57DA9898" w14:textId="61AFFEEF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Full Name</w:t>
                  </w:r>
                </w:p>
              </w:tc>
              <w:tc>
                <w:tcPr>
                  <w:tcW w:w="2268" w:type="dxa"/>
                </w:tcPr>
                <w:p w14:paraId="09605C5A" w14:textId="77D97569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Cit</w:t>
                  </w:r>
                  <w:r w:rsidR="00B53016">
                    <w:rPr>
                      <w:rFonts w:ascii="Arial" w:hAnsi="Arial" w:cs="Arial"/>
                      <w:b/>
                      <w:sz w:val="20"/>
                      <w:szCs w:val="20"/>
                    </w:rPr>
                    <w:t>i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zenship </w:t>
                  </w:r>
                </w:p>
              </w:tc>
              <w:tc>
                <w:tcPr>
                  <w:tcW w:w="2407" w:type="dxa"/>
                </w:tcPr>
                <w:p w14:paraId="50C3A769" w14:textId="130971D7" w:rsidR="00EC41F3" w:rsidRDefault="00EC41F3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Occupation</w:t>
                  </w:r>
                </w:p>
              </w:tc>
            </w:tr>
            <w:tr w:rsidR="00EC41F3" w14:paraId="4CECC825" w14:textId="77777777" w:rsidTr="00815C2D">
              <w:tc>
                <w:tcPr>
                  <w:tcW w:w="1876" w:type="dxa"/>
                </w:tcPr>
                <w:p w14:paraId="72FCA6F2" w14:textId="3AB69CDE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0"/>
                        <w:enabled/>
                        <w:calcOnExit w:val="0"/>
                        <w:textInput/>
                      </w:ffData>
                    </w:fldChar>
                  </w:r>
                  <w:bookmarkStart w:id="29" w:name="Text30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29"/>
                </w:p>
              </w:tc>
              <w:tc>
                <w:tcPr>
                  <w:tcW w:w="2268" w:type="dxa"/>
                </w:tcPr>
                <w:p w14:paraId="619D93D7" w14:textId="1130D12C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</w:instrText>
                  </w:r>
                  <w:bookmarkStart w:id="30" w:name="Text31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0"/>
                </w:p>
              </w:tc>
              <w:tc>
                <w:tcPr>
                  <w:tcW w:w="2268" w:type="dxa"/>
                </w:tcPr>
                <w:p w14:paraId="5227AFA8" w14:textId="6AAFC641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31" w:name="Text32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1"/>
                </w:p>
              </w:tc>
              <w:tc>
                <w:tcPr>
                  <w:tcW w:w="2407" w:type="dxa"/>
                </w:tcPr>
                <w:p w14:paraId="578A8EC8" w14:textId="569A13F6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32" w:name="Text33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2"/>
                </w:p>
              </w:tc>
            </w:tr>
            <w:tr w:rsidR="00EC41F3" w14:paraId="7F8C3C22" w14:textId="77777777" w:rsidTr="00815C2D">
              <w:tc>
                <w:tcPr>
                  <w:tcW w:w="1876" w:type="dxa"/>
                </w:tcPr>
                <w:p w14:paraId="32C71706" w14:textId="4284CB6A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33" w:name="Text34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3"/>
                </w:p>
              </w:tc>
              <w:tc>
                <w:tcPr>
                  <w:tcW w:w="2268" w:type="dxa"/>
                </w:tcPr>
                <w:p w14:paraId="1ACB0405" w14:textId="31B0158F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5"/>
                        <w:enabled/>
                        <w:calcOnExit w:val="0"/>
                        <w:textInput/>
                      </w:ffData>
                    </w:fldChar>
                  </w:r>
                  <w:bookmarkStart w:id="34" w:name="Text35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4"/>
                </w:p>
              </w:tc>
              <w:tc>
                <w:tcPr>
                  <w:tcW w:w="2268" w:type="dxa"/>
                </w:tcPr>
                <w:p w14:paraId="5589785D" w14:textId="4FC7D3A2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6"/>
                        <w:enabled/>
                        <w:calcOnExit w:val="0"/>
                        <w:textInput/>
                      </w:ffData>
                    </w:fldChar>
                  </w:r>
                  <w:bookmarkStart w:id="35" w:name="Text36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5"/>
                </w:p>
              </w:tc>
              <w:tc>
                <w:tcPr>
                  <w:tcW w:w="2407" w:type="dxa"/>
                </w:tcPr>
                <w:p w14:paraId="15DB7C9A" w14:textId="7035C1A0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7"/>
                        <w:enabled/>
                        <w:calcOnExit w:val="0"/>
                        <w:textInput/>
                      </w:ffData>
                    </w:fldChar>
                  </w:r>
                  <w:bookmarkStart w:id="36" w:name="Text37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6"/>
                </w:p>
              </w:tc>
            </w:tr>
            <w:tr w:rsidR="00EC41F3" w14:paraId="0171F4D8" w14:textId="77777777" w:rsidTr="00815C2D">
              <w:tc>
                <w:tcPr>
                  <w:tcW w:w="1876" w:type="dxa"/>
                </w:tcPr>
                <w:p w14:paraId="41EBECB9" w14:textId="2A632B3A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8"/>
                        <w:enabled/>
                        <w:calcOnExit w:val="0"/>
                        <w:textInput/>
                      </w:ffData>
                    </w:fldChar>
                  </w:r>
                  <w:bookmarkStart w:id="37" w:name="Text38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7"/>
                </w:p>
              </w:tc>
              <w:tc>
                <w:tcPr>
                  <w:tcW w:w="2268" w:type="dxa"/>
                </w:tcPr>
                <w:p w14:paraId="12E53F2A" w14:textId="2E46A86F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9"/>
                        <w:enabled/>
                        <w:calcOnExit w:val="0"/>
                        <w:textInput/>
                      </w:ffData>
                    </w:fldChar>
                  </w:r>
                  <w:bookmarkStart w:id="38" w:name="Text39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8"/>
                </w:p>
              </w:tc>
              <w:tc>
                <w:tcPr>
                  <w:tcW w:w="2268" w:type="dxa"/>
                </w:tcPr>
                <w:p w14:paraId="5ADFC879" w14:textId="3B22DD38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0"/>
                        <w:enabled/>
                        <w:calcOnExit w:val="0"/>
                        <w:textInput/>
                      </w:ffData>
                    </w:fldChar>
                  </w:r>
                  <w:bookmarkStart w:id="39" w:name="Text40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39"/>
                </w:p>
              </w:tc>
              <w:tc>
                <w:tcPr>
                  <w:tcW w:w="2407" w:type="dxa"/>
                </w:tcPr>
                <w:p w14:paraId="561ABBEC" w14:textId="49B04D18" w:rsidR="00EC41F3" w:rsidRDefault="00445A4A" w:rsidP="00395052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1"/>
                        <w:enabled/>
                        <w:calcOnExit w:val="0"/>
                        <w:textInput/>
                      </w:ffData>
                    </w:fldChar>
                  </w:r>
                  <w:bookmarkStart w:id="40" w:name="Text41"/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bookmarkEnd w:id="40"/>
                </w:p>
              </w:tc>
            </w:tr>
            <w:tr w:rsidR="00445A4A" w14:paraId="2EB3EB9C" w14:textId="77777777" w:rsidTr="00815C2D">
              <w:tc>
                <w:tcPr>
                  <w:tcW w:w="1876" w:type="dxa"/>
                </w:tcPr>
                <w:p w14:paraId="0BCAAFE1" w14:textId="2C3E1615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79CA010F" w14:textId="64E1F3BA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3451B517" w14:textId="4B500714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0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3D9D0088" w14:textId="582C624E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1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445A4A" w14:paraId="702F79E5" w14:textId="77777777" w:rsidTr="00815C2D">
              <w:tc>
                <w:tcPr>
                  <w:tcW w:w="1876" w:type="dxa"/>
                </w:tcPr>
                <w:p w14:paraId="47629B4F" w14:textId="33BC303F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2CED0529" w14:textId="5593BB53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3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268" w:type="dxa"/>
                </w:tcPr>
                <w:p w14:paraId="3D291807" w14:textId="1F864236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0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407" w:type="dxa"/>
                </w:tcPr>
                <w:p w14:paraId="6C8B8880" w14:textId="7CA6CA09" w:rsidR="00445A4A" w:rsidRDefault="00445A4A" w:rsidP="00445A4A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Text41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71091BF2" w14:textId="77777777" w:rsidR="00EC41F3" w:rsidRP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C41F3" w:rsidRPr="00395052" w14:paraId="1BD11051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6F7CA4F4" w14:textId="12AB7C25" w:rsidR="00EC41F3" w:rsidRPr="00395052" w:rsidRDefault="00EC41F3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7. CRIMINAL OFFENCE AND MEDICAL STATUS</w:t>
            </w:r>
          </w:p>
        </w:tc>
      </w:tr>
      <w:tr w:rsidR="00EC41F3" w:rsidRPr="00EC41F3" w14:paraId="517957EF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964A5B" w14:textId="77777777" w:rsidR="00EC41F3" w:rsidRDefault="00EC41F3" w:rsidP="0039505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answer the following questions:</w:t>
            </w:r>
          </w:p>
          <w:p w14:paraId="54FE491B" w14:textId="287C7701" w:rsidR="00C136AF" w:rsidRDefault="00EC41F3" w:rsidP="00EC41F3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ave you been convicted of any criminal offence by a </w:t>
            </w:r>
            <w:r w:rsidR="00F6304D">
              <w:rPr>
                <w:rFonts w:ascii="Arial" w:hAnsi="Arial" w:cs="Arial"/>
                <w:b/>
                <w:sz w:val="20"/>
                <w:szCs w:val="20"/>
              </w:rPr>
              <w:t xml:space="preserve">Court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of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Law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339C8AE" w14:textId="5C031EFE" w:rsidR="00EC41F3" w:rsidRDefault="00C136AF" w:rsidP="00815C2D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</w:t>
            </w:r>
            <w:r w:rsidR="00EC41F3" w:rsidRPr="00815C2D">
              <w:rPr>
                <w:rFonts w:ascii="Arial" w:hAnsi="Arial" w:cs="Arial"/>
                <w:b/>
                <w:sz w:val="20"/>
                <w:szCs w:val="20"/>
              </w:rPr>
              <w:t>in any country?</w:t>
            </w:r>
            <w:r w:rsidR="00EC41F3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1"/>
            <w:r w:rsidR="00445A4A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1"/>
            <w:r>
              <w:rPr>
                <w:rFonts w:ascii="Arial" w:hAnsi="Arial" w:cs="Arial"/>
                <w:b/>
                <w:sz w:val="20"/>
                <w:szCs w:val="20"/>
              </w:rPr>
              <w:t xml:space="preserve">Yes/ </w:t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2"/>
            <w:r w:rsidR="00445A4A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2"/>
            <w:r>
              <w:rPr>
                <w:rFonts w:ascii="Arial" w:hAnsi="Arial" w:cs="Arial"/>
                <w:b/>
                <w:sz w:val="20"/>
                <w:szCs w:val="20"/>
              </w:rPr>
              <w:t>No</w:t>
            </w:r>
            <w:r w:rsidR="00EC41F3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</w:p>
          <w:p w14:paraId="4CC3CBBD" w14:textId="45A2E0B1" w:rsidR="00996EC1" w:rsidRPr="00362221" w:rsidRDefault="00362221" w:rsidP="00EC41F3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815C2D">
              <w:rPr>
                <w:rFonts w:ascii="Arial" w:hAnsi="Arial" w:cs="Arial"/>
                <w:b/>
                <w:bCs/>
                <w:sz w:val="20"/>
                <w:szCs w:val="20"/>
              </w:rPr>
              <w:t>Do you have any physical</w:t>
            </w:r>
            <w:r w:rsidR="006421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proofErr w:type="gramStart"/>
            <w:r w:rsidR="0064215A">
              <w:rPr>
                <w:rFonts w:ascii="Arial" w:hAnsi="Arial" w:cs="Arial"/>
                <w:b/>
                <w:bCs/>
                <w:sz w:val="20"/>
                <w:szCs w:val="20"/>
              </w:rPr>
              <w:t>medical</w:t>
            </w:r>
            <w:proofErr w:type="gramEnd"/>
            <w:r w:rsidR="00676B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 </w:t>
            </w:r>
            <w:r w:rsidRPr="00815C2D">
              <w:rPr>
                <w:rFonts w:ascii="Arial" w:hAnsi="Arial" w:cs="Arial"/>
                <w:b/>
                <w:bCs/>
                <w:sz w:val="20"/>
                <w:szCs w:val="20"/>
              </w:rPr>
              <w:t>mental health condition that may require special assistance or facilities while studying at the University?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="00445A4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3"/>
            <w:r w:rsidR="00445A4A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="009727BD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9727B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445A4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43"/>
            <w:r>
              <w:rPr>
                <w:rFonts w:ascii="Arial" w:hAnsi="Arial" w:cs="Arial"/>
                <w:b/>
                <w:sz w:val="20"/>
                <w:szCs w:val="20"/>
              </w:rPr>
              <w:t xml:space="preserve">Yes/ </w:t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4"/>
            <w:r w:rsidR="00445A4A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</w:r>
            <w:r w:rsidR="009727BD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445A4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4"/>
            <w:r>
              <w:rPr>
                <w:rFonts w:ascii="Arial" w:hAnsi="Arial" w:cs="Arial"/>
                <w:b/>
                <w:sz w:val="20"/>
                <w:szCs w:val="20"/>
              </w:rPr>
              <w:t xml:space="preserve">No                                                                                                                        </w:t>
            </w:r>
          </w:p>
          <w:p w14:paraId="0B19D4FC" w14:textId="77777777" w:rsidR="00003DFF" w:rsidRDefault="00003DFF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E57A67" w14:textId="77777777" w:rsidR="00845B3E" w:rsidRDefault="00845B3E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62C813" w14:textId="26A4CF58" w:rsidR="00003DFF" w:rsidRDefault="00003DFF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If you have answered “Yes” to any of the above, please provide details below. </w:t>
            </w:r>
          </w:p>
          <w:p w14:paraId="1BB3340B" w14:textId="2CB441B9" w:rsidR="00003DFF" w:rsidRDefault="00445A4A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5" w:name="Text42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5"/>
          </w:p>
          <w:p w14:paraId="5A129941" w14:textId="77777777" w:rsidR="002057A2" w:rsidRDefault="002057A2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B48F52" w14:textId="77777777" w:rsidR="002057A2" w:rsidRDefault="002057A2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2CC4FC" w14:textId="77777777" w:rsidR="00003DFF" w:rsidRDefault="00003DFF" w:rsidP="00003DFF">
            <w:pPr>
              <w:pBdr>
                <w:bottom w:val="single" w:sz="12" w:space="1" w:color="auto"/>
              </w:pBd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19AFC9" w14:textId="41A24BC2" w:rsidR="00003DFF" w:rsidRPr="00003DFF" w:rsidRDefault="00003DFF" w:rsidP="00003DFF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A3143" w:rsidRPr="00395052" w14:paraId="677E9F91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2FB231B" w14:textId="3EB72FEE" w:rsidR="00BA3143" w:rsidRPr="00395052" w:rsidRDefault="007A7E2F" w:rsidP="00395052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lastRenderedPageBreak/>
              <w:t>8</w:t>
            </w:r>
            <w:r w:rsidR="00BA3143" w:rsidRPr="00395052">
              <w:rPr>
                <w:rFonts w:ascii="Arial" w:hAnsi="Arial" w:cs="Arial"/>
                <w:b/>
                <w:color w:val="FFFFFF"/>
                <w:sz w:val="20"/>
                <w:szCs w:val="20"/>
              </w:rPr>
              <w:t>. DECLARATION</w:t>
            </w:r>
          </w:p>
        </w:tc>
      </w:tr>
      <w:tr w:rsidR="00395052" w:rsidRPr="00395052" w14:paraId="4559E93A" w14:textId="77777777" w:rsidTr="0006028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BC78EE" w14:textId="4E0FF92F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before="93"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>To complete my application, I will provide the necessary supporting documents as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specified by NIE within the specified time frame.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Non-compliance of the above will</w:t>
            </w:r>
            <w:r w:rsidR="007459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nder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my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pplication invalid.</w:t>
            </w:r>
          </w:p>
          <w:p w14:paraId="7C783AF1" w14:textId="77777777" w:rsidR="00BA3143" w:rsidRPr="00003DFF" w:rsidRDefault="00BA3143" w:rsidP="00395052">
            <w:pPr>
              <w:pStyle w:val="BodyText"/>
              <w:kinsoku w:val="0"/>
              <w:overflowPunct w:val="0"/>
              <w:spacing w:before="1"/>
              <w:ind w:left="343" w:hanging="343"/>
              <w:jc w:val="both"/>
              <w:rPr>
                <w:sz w:val="20"/>
                <w:szCs w:val="20"/>
              </w:rPr>
            </w:pPr>
          </w:p>
          <w:p w14:paraId="2B7A32C0" w14:textId="41DE1BD8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>By submitting this application, I affirm that the information provided in this application is</w:t>
            </w:r>
            <w:r w:rsidR="007459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 xml:space="preserve">true and accurate to the best of my knowledge and that I have not </w:t>
            </w:r>
            <w:proofErr w:type="spellStart"/>
            <w:r w:rsidRPr="00003DFF">
              <w:rPr>
                <w:rFonts w:ascii="Arial" w:hAnsi="Arial" w:cs="Arial"/>
                <w:sz w:val="20"/>
                <w:szCs w:val="20"/>
              </w:rPr>
              <w:t>wilfully</w:t>
            </w:r>
            <w:proofErr w:type="spellEnd"/>
            <w:r w:rsidRPr="00003DFF">
              <w:rPr>
                <w:rFonts w:ascii="Arial" w:hAnsi="Arial" w:cs="Arial"/>
                <w:sz w:val="20"/>
                <w:szCs w:val="20"/>
              </w:rPr>
              <w:t xml:space="preserve"> suppressed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ny material fact.</w:t>
            </w:r>
            <w:r w:rsidRPr="00003DFF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I understand that the provision of any inaccurate or false information</w:t>
            </w:r>
            <w:r w:rsidR="0062314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pacing w:val="-59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will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nder</w:t>
            </w:r>
            <w:r w:rsidRPr="00003DFF">
              <w:rPr>
                <w:rFonts w:ascii="Arial" w:hAnsi="Arial" w:cs="Arial"/>
                <w:spacing w:val="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this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pplication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invalid.</w:t>
            </w:r>
          </w:p>
          <w:p w14:paraId="09F9CBB1" w14:textId="77777777" w:rsidR="00BA3143" w:rsidRPr="00003DFF" w:rsidRDefault="00BA3143" w:rsidP="00395052">
            <w:pPr>
              <w:pStyle w:val="BodyText"/>
              <w:kinsoku w:val="0"/>
              <w:overflowPunct w:val="0"/>
              <w:ind w:left="343" w:right="66" w:hanging="343"/>
              <w:jc w:val="both"/>
              <w:rPr>
                <w:sz w:val="20"/>
                <w:szCs w:val="20"/>
              </w:rPr>
            </w:pPr>
          </w:p>
          <w:p w14:paraId="4F07F3E8" w14:textId="65FC7624" w:rsidR="00BA3143" w:rsidRPr="00003DFF" w:rsidRDefault="00BA3143" w:rsidP="00395052">
            <w:pPr>
              <w:pStyle w:val="ListParagraph"/>
              <w:widowControl w:val="0"/>
              <w:numPr>
                <w:ilvl w:val="1"/>
                <w:numId w:val="15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43" w:right="66" w:hanging="343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03DFF">
              <w:rPr>
                <w:rFonts w:ascii="Arial" w:hAnsi="Arial" w:cs="Arial"/>
                <w:sz w:val="20"/>
                <w:szCs w:val="20"/>
              </w:rPr>
              <w:t>I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agree</w:t>
            </w:r>
            <w:r w:rsidRPr="00003DFF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to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NIE</w:t>
            </w:r>
            <w:r w:rsidRPr="00003DFF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releasing</w:t>
            </w:r>
            <w:r w:rsidRPr="00003DFF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my</w:t>
            </w:r>
            <w:r w:rsidRPr="00003DFF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personal</w:t>
            </w:r>
            <w:r w:rsidRPr="00003DFF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003DFF">
              <w:rPr>
                <w:rFonts w:ascii="Arial" w:hAnsi="Arial" w:cs="Arial"/>
                <w:sz w:val="20"/>
                <w:szCs w:val="20"/>
              </w:rPr>
              <w:t>information</w:t>
            </w:r>
            <w:r w:rsidRPr="00003DFF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62314E">
              <w:rPr>
                <w:rFonts w:ascii="Arial" w:hAnsi="Arial" w:cs="Arial"/>
                <w:sz w:val="20"/>
                <w:szCs w:val="20"/>
              </w:rPr>
              <w:t xml:space="preserve">relevant parties to 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>facilitate the process</w:t>
            </w:r>
            <w:r w:rsidR="0062314E">
              <w:rPr>
                <w:rFonts w:ascii="Arial" w:hAnsi="Arial" w:cs="Arial"/>
                <w:sz w:val="20"/>
                <w:szCs w:val="20"/>
              </w:rPr>
              <w:t>ing</w:t>
            </w:r>
            <w:r w:rsidR="00D11EB5" w:rsidRPr="00003DFF">
              <w:rPr>
                <w:rFonts w:ascii="Arial" w:hAnsi="Arial" w:cs="Arial"/>
                <w:sz w:val="20"/>
                <w:szCs w:val="20"/>
              </w:rPr>
              <w:t xml:space="preserve"> of the application.</w:t>
            </w:r>
            <w:r w:rsidRPr="00003DF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24E45E" w14:textId="77777777" w:rsidR="00BA3143" w:rsidRPr="00395052" w:rsidRDefault="00BA3143" w:rsidP="00395052">
            <w:pPr>
              <w:pStyle w:val="ListParagraph"/>
              <w:spacing w:before="60" w:after="60" w:line="240" w:lineRule="auto"/>
              <w:ind w:left="163" w:hanging="163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555324F" w14:textId="77777777" w:rsidR="00BA3143" w:rsidRDefault="00BA3143" w:rsidP="00BA3143"/>
    <w:tbl>
      <w:tblPr>
        <w:tblW w:w="0" w:type="auto"/>
        <w:tblLook w:val="04A0" w:firstRow="1" w:lastRow="0" w:firstColumn="1" w:lastColumn="0" w:noHBand="0" w:noVBand="1"/>
      </w:tblPr>
      <w:tblGrid>
        <w:gridCol w:w="6043"/>
        <w:gridCol w:w="3021"/>
      </w:tblGrid>
      <w:tr w:rsidR="00395052" w14:paraId="428EC8CB" w14:textId="77777777" w:rsidTr="00DB5BC1">
        <w:tc>
          <w:tcPr>
            <w:tcW w:w="6250" w:type="dxa"/>
            <w:shd w:val="clear" w:color="auto" w:fill="auto"/>
          </w:tcPr>
          <w:p w14:paraId="5077CB2D" w14:textId="77777777" w:rsidR="00BA3143" w:rsidRDefault="00BA3143" w:rsidP="00291F75"/>
          <w:p w14:paraId="1EBA6C52" w14:textId="08790E3F" w:rsidR="00BA3143" w:rsidRDefault="00445A4A" w:rsidP="00291F75">
            <w:r w:rsidRPr="00445A4A">
              <w:rPr>
                <w:u w:val="single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6" w:name="Text43"/>
            <w:r w:rsidRPr="00445A4A">
              <w:rPr>
                <w:u w:val="single"/>
              </w:rPr>
              <w:instrText xml:space="preserve"> FORMTEXT </w:instrText>
            </w:r>
            <w:r w:rsidRPr="00445A4A">
              <w:rPr>
                <w:u w:val="single"/>
              </w:rPr>
            </w:r>
            <w:r w:rsidRPr="00445A4A">
              <w:rPr>
                <w:u w:val="single"/>
              </w:rPr>
              <w:fldChar w:fldCharType="separate"/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u w:val="single"/>
              </w:rPr>
              <w:fldChar w:fldCharType="end"/>
            </w:r>
            <w:bookmarkEnd w:id="46"/>
            <w:r w:rsidR="00BA3143">
              <w:t>____</w:t>
            </w:r>
            <w:r w:rsidRPr="00445A4A">
              <w:rPr>
                <w:u w:val="single"/>
              </w:rPr>
              <w:object w:dxaOrig="225" w:dyaOrig="225" w14:anchorId="595382A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62.25pt;height:12.75pt" o:ole="">
                  <v:imagedata r:id="rId13" o:title=""/>
                </v:shape>
                <w:control r:id="rId14" w:name="Image1" w:shapeid="_x0000_i1027"/>
              </w:object>
            </w:r>
            <w:r w:rsidR="00BA3143">
              <w:t>_______________</w:t>
            </w:r>
          </w:p>
        </w:tc>
        <w:tc>
          <w:tcPr>
            <w:tcW w:w="3030" w:type="dxa"/>
            <w:shd w:val="clear" w:color="auto" w:fill="auto"/>
          </w:tcPr>
          <w:p w14:paraId="70DA39A3" w14:textId="77777777" w:rsidR="00BA3143" w:rsidRDefault="00BA3143" w:rsidP="00291F75"/>
          <w:p w14:paraId="7EE216BA" w14:textId="26DF8975" w:rsidR="00BA3143" w:rsidRDefault="00445A4A" w:rsidP="00291F75">
            <w:r w:rsidRPr="00445A4A">
              <w:rPr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7" w:name="Text44"/>
            <w:r w:rsidRPr="00445A4A">
              <w:rPr>
                <w:u w:val="single"/>
              </w:rPr>
              <w:instrText xml:space="preserve"> FORMTEXT </w:instrText>
            </w:r>
            <w:r w:rsidRPr="00445A4A">
              <w:rPr>
                <w:u w:val="single"/>
              </w:rPr>
            </w:r>
            <w:r w:rsidRPr="00445A4A">
              <w:rPr>
                <w:u w:val="single"/>
              </w:rPr>
              <w:fldChar w:fldCharType="separate"/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noProof/>
                <w:u w:val="single"/>
              </w:rPr>
              <w:t> </w:t>
            </w:r>
            <w:r w:rsidRPr="00445A4A">
              <w:rPr>
                <w:u w:val="single"/>
              </w:rPr>
              <w:fldChar w:fldCharType="end"/>
            </w:r>
            <w:bookmarkEnd w:id="47"/>
            <w:r w:rsidR="00BA3143">
              <w:t>_________________</w:t>
            </w:r>
          </w:p>
        </w:tc>
      </w:tr>
      <w:tr w:rsidR="00395052" w:rsidRPr="00395052" w14:paraId="602D0478" w14:textId="77777777" w:rsidTr="00DB5BC1">
        <w:tc>
          <w:tcPr>
            <w:tcW w:w="6250" w:type="dxa"/>
            <w:shd w:val="clear" w:color="auto" w:fill="auto"/>
          </w:tcPr>
          <w:p w14:paraId="1946197D" w14:textId="77777777" w:rsidR="00BA3143" w:rsidRPr="00395052" w:rsidRDefault="00BA3143" w:rsidP="00291F75">
            <w:pPr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Signature of Applicant</w:t>
            </w:r>
          </w:p>
        </w:tc>
        <w:tc>
          <w:tcPr>
            <w:tcW w:w="3030" w:type="dxa"/>
            <w:shd w:val="clear" w:color="auto" w:fill="auto"/>
          </w:tcPr>
          <w:p w14:paraId="314C88E8" w14:textId="77777777" w:rsidR="00BA3143" w:rsidRPr="00395052" w:rsidRDefault="00BA3143" w:rsidP="00291F75">
            <w:pPr>
              <w:rPr>
                <w:rFonts w:ascii="Arial" w:hAnsi="Arial" w:cs="Arial"/>
                <w:sz w:val="20"/>
                <w:szCs w:val="20"/>
              </w:rPr>
            </w:pPr>
            <w:r w:rsidRPr="00395052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</w:tbl>
    <w:p w14:paraId="2C68F069" w14:textId="7C656A7E" w:rsidR="00B62C20" w:rsidRDefault="00B62C20" w:rsidP="00B62C20">
      <w:pPr>
        <w:rPr>
          <w:rFonts w:ascii="Arial" w:hAnsi="Arial"/>
          <w:sz w:val="22"/>
        </w:rPr>
      </w:pPr>
    </w:p>
    <w:p w14:paraId="59B36626" w14:textId="52629BBE" w:rsidR="00003DFF" w:rsidRDefault="00003DFF" w:rsidP="00B62C20">
      <w:pPr>
        <w:rPr>
          <w:rFonts w:ascii="Arial" w:hAnsi="Arial"/>
          <w:sz w:val="22"/>
        </w:rPr>
      </w:pPr>
    </w:p>
    <w:p w14:paraId="2BFD9CFE" w14:textId="77777777" w:rsidR="00003DFF" w:rsidRDefault="00003DFF" w:rsidP="00B62C20">
      <w:pPr>
        <w:rPr>
          <w:rFonts w:ascii="Arial" w:hAnsi="Arial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</w:tblGrid>
      <w:tr w:rsidR="00003DFF" w14:paraId="5271B086" w14:textId="77777777" w:rsidTr="00003DFF">
        <w:tc>
          <w:tcPr>
            <w:tcW w:w="2263" w:type="dxa"/>
          </w:tcPr>
          <w:p w14:paraId="53317A88" w14:textId="485E82FF" w:rsidR="00003DFF" w:rsidRPr="00003DFF" w:rsidRDefault="00003DFF" w:rsidP="00B62C20">
            <w:pPr>
              <w:rPr>
                <w:rFonts w:ascii="Arial" w:hAnsi="Arial"/>
                <w:b/>
                <w:bCs/>
                <w:sz w:val="22"/>
              </w:rPr>
            </w:pPr>
            <w:r w:rsidRPr="00003DFF">
              <w:rPr>
                <w:rFonts w:ascii="Arial" w:hAnsi="Arial"/>
                <w:b/>
                <w:bCs/>
                <w:sz w:val="22"/>
              </w:rPr>
              <w:t>For Official Use</w:t>
            </w:r>
          </w:p>
        </w:tc>
        <w:tc>
          <w:tcPr>
            <w:tcW w:w="1843" w:type="dxa"/>
          </w:tcPr>
          <w:p w14:paraId="2C368BC0" w14:textId="78542DBD" w:rsidR="00003DFF" w:rsidRPr="00003DFF" w:rsidRDefault="00003DFF" w:rsidP="00B62C20">
            <w:pPr>
              <w:rPr>
                <w:rFonts w:ascii="Arial" w:hAnsi="Arial"/>
                <w:b/>
                <w:bCs/>
                <w:sz w:val="22"/>
              </w:rPr>
            </w:pPr>
            <w:r w:rsidRPr="00003DFF">
              <w:rPr>
                <w:rFonts w:ascii="Arial" w:hAnsi="Arial"/>
                <w:b/>
                <w:bCs/>
                <w:sz w:val="22"/>
              </w:rPr>
              <w:t>Initial and date</w:t>
            </w:r>
          </w:p>
        </w:tc>
      </w:tr>
      <w:tr w:rsidR="00003DFF" w14:paraId="4808E02E" w14:textId="77777777" w:rsidTr="00003DFF">
        <w:tc>
          <w:tcPr>
            <w:tcW w:w="2263" w:type="dxa"/>
          </w:tcPr>
          <w:p w14:paraId="73F68340" w14:textId="77777777" w:rsidR="00003DFF" w:rsidRDefault="00003DFF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Received by OAAS</w:t>
            </w:r>
          </w:p>
          <w:p w14:paraId="6E8DF1C6" w14:textId="4E10C230" w:rsidR="00003DFF" w:rsidRDefault="00003DFF" w:rsidP="00B62C20">
            <w:pPr>
              <w:rPr>
                <w:rFonts w:ascii="Arial" w:hAnsi="Arial"/>
                <w:sz w:val="22"/>
              </w:rPr>
            </w:pPr>
          </w:p>
        </w:tc>
        <w:tc>
          <w:tcPr>
            <w:tcW w:w="1843" w:type="dxa"/>
          </w:tcPr>
          <w:p w14:paraId="568124C0" w14:textId="7BCBDACB" w:rsidR="00003DFF" w:rsidRDefault="00445A4A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8" w:name="Text45"/>
            <w:r>
              <w:rPr>
                <w:rFonts w:ascii="Arial" w:hAnsi="Arial"/>
                <w:sz w:val="22"/>
              </w:rPr>
              <w:instrText xml:space="preserve"> FORMTEXT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sz w:val="22"/>
              </w:rPr>
              <w:fldChar w:fldCharType="end"/>
            </w:r>
            <w:bookmarkEnd w:id="48"/>
          </w:p>
        </w:tc>
      </w:tr>
      <w:tr w:rsidR="00003DFF" w14:paraId="65E15575" w14:textId="77777777" w:rsidTr="00003DFF">
        <w:tc>
          <w:tcPr>
            <w:tcW w:w="2263" w:type="dxa"/>
          </w:tcPr>
          <w:p w14:paraId="145471A6" w14:textId="77777777" w:rsidR="00003DFF" w:rsidRDefault="00003DFF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rocessed by OTE</w:t>
            </w:r>
          </w:p>
          <w:p w14:paraId="178D1C01" w14:textId="531629F5" w:rsidR="00003DFF" w:rsidRDefault="00003DFF" w:rsidP="00B62C20">
            <w:pPr>
              <w:rPr>
                <w:rFonts w:ascii="Arial" w:hAnsi="Arial"/>
                <w:sz w:val="22"/>
              </w:rPr>
            </w:pPr>
          </w:p>
        </w:tc>
        <w:tc>
          <w:tcPr>
            <w:tcW w:w="1843" w:type="dxa"/>
          </w:tcPr>
          <w:p w14:paraId="1B781D4B" w14:textId="678CAA0B" w:rsidR="00003DFF" w:rsidRDefault="00445A4A" w:rsidP="00B62C20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9" w:name="Text46"/>
            <w:r>
              <w:rPr>
                <w:rFonts w:ascii="Arial" w:hAnsi="Arial"/>
                <w:sz w:val="22"/>
              </w:rPr>
              <w:instrText xml:space="preserve"> FORMTEXT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noProof/>
                <w:sz w:val="22"/>
              </w:rPr>
              <w:t> </w:t>
            </w:r>
            <w:r>
              <w:rPr>
                <w:rFonts w:ascii="Arial" w:hAnsi="Arial"/>
                <w:sz w:val="22"/>
              </w:rPr>
              <w:fldChar w:fldCharType="end"/>
            </w:r>
            <w:bookmarkEnd w:id="49"/>
          </w:p>
        </w:tc>
      </w:tr>
    </w:tbl>
    <w:p w14:paraId="27EDC35E" w14:textId="77777777" w:rsidR="00003DFF" w:rsidRPr="004530E6" w:rsidRDefault="00003DFF" w:rsidP="00B62C20">
      <w:pPr>
        <w:rPr>
          <w:rFonts w:ascii="Arial" w:hAnsi="Arial"/>
          <w:sz w:val="22"/>
        </w:rPr>
      </w:pPr>
    </w:p>
    <w:sectPr w:rsidR="00003DFF" w:rsidRPr="004530E6" w:rsidSect="00DB5BC1">
      <w:headerReference w:type="default" r:id="rId15"/>
      <w:footerReference w:type="default" r:id="rId16"/>
      <w:pgSz w:w="11900" w:h="16840"/>
      <w:pgMar w:top="1350" w:right="1418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A7AD3" w14:textId="77777777" w:rsidR="00756A60" w:rsidRDefault="00756A60">
      <w:r>
        <w:separator/>
      </w:r>
    </w:p>
  </w:endnote>
  <w:endnote w:type="continuationSeparator" w:id="0">
    <w:p w14:paraId="249B0D2C" w14:textId="77777777" w:rsidR="00756A60" w:rsidRDefault="00756A60">
      <w:r>
        <w:continuationSeparator/>
      </w:r>
    </w:p>
  </w:endnote>
  <w:endnote w:type="continuationNotice" w:id="1">
    <w:p w14:paraId="383FAD0A" w14:textId="77777777" w:rsidR="00756A60" w:rsidRDefault="00756A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AEAFC" w14:textId="5D85B736" w:rsidR="00395052" w:rsidRDefault="00395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16674" w14:textId="77777777" w:rsidR="00756A60" w:rsidRDefault="00756A60">
      <w:r>
        <w:separator/>
      </w:r>
    </w:p>
  </w:footnote>
  <w:footnote w:type="continuationSeparator" w:id="0">
    <w:p w14:paraId="534E1E54" w14:textId="77777777" w:rsidR="00756A60" w:rsidRDefault="00756A60">
      <w:r>
        <w:continuationSeparator/>
      </w:r>
    </w:p>
  </w:footnote>
  <w:footnote w:type="continuationNotice" w:id="1">
    <w:p w14:paraId="346A6514" w14:textId="77777777" w:rsidR="00756A60" w:rsidRDefault="00756A60"/>
  </w:footnote>
  <w:footnote w:id="2">
    <w:p w14:paraId="74B85B25" w14:textId="1543901C" w:rsidR="00F23768" w:rsidRPr="00815C2D" w:rsidRDefault="00F23768">
      <w:pPr>
        <w:pStyle w:val="FootnoteText"/>
        <w:rPr>
          <w:lang w:val="en-SG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SG"/>
        </w:rPr>
        <w:t>Parents and sibling</w:t>
      </w:r>
      <w:r w:rsidR="00DA2358">
        <w:rPr>
          <w:lang w:val="en-SG"/>
        </w:rPr>
        <w:t>(</w:t>
      </w:r>
      <w:r>
        <w:rPr>
          <w:lang w:val="en-SG"/>
        </w:rPr>
        <w:t>s</w:t>
      </w:r>
      <w:r w:rsidR="00DA2358">
        <w:rPr>
          <w:lang w:val="en-SG"/>
        </w:rPr>
        <w:t>)</w:t>
      </w:r>
      <w:r>
        <w:rPr>
          <w:lang w:val="en-SG"/>
        </w:rPr>
        <w:t xml:space="preserve"> onl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2859" w14:textId="6774A763" w:rsidR="00395052" w:rsidRDefault="003950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8CAF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9984C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6605D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01E39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F16B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EEA12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DA690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2863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09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A3A6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A04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403"/>
    <w:multiLevelType w:val="multilevel"/>
    <w:tmpl w:val="00000886"/>
    <w:lvl w:ilvl="0">
      <w:start w:val="10"/>
      <w:numFmt w:val="decimal"/>
      <w:lvlText w:val="%1"/>
      <w:lvlJc w:val="left"/>
      <w:pPr>
        <w:ind w:left="1088" w:hanging="72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lowerRoman"/>
      <w:lvlText w:val="%2)"/>
      <w:lvlJc w:val="left"/>
      <w:pPr>
        <w:ind w:left="1808" w:hanging="721"/>
      </w:pPr>
      <w:rPr>
        <w:rFonts w:ascii="Arial" w:hAnsi="Arial" w:cs="Arial"/>
        <w:b w:val="0"/>
        <w:bCs w:val="0"/>
        <w:i w:val="0"/>
        <w:iCs w:val="0"/>
        <w:spacing w:val="-2"/>
        <w:w w:val="100"/>
        <w:sz w:val="22"/>
        <w:szCs w:val="22"/>
      </w:rPr>
    </w:lvl>
    <w:lvl w:ilvl="2">
      <w:numFmt w:val="bullet"/>
      <w:lvlText w:val="•"/>
      <w:lvlJc w:val="left"/>
      <w:pPr>
        <w:ind w:left="2805" w:hanging="721"/>
      </w:pPr>
    </w:lvl>
    <w:lvl w:ilvl="3">
      <w:numFmt w:val="bullet"/>
      <w:lvlText w:val="•"/>
      <w:lvlJc w:val="left"/>
      <w:pPr>
        <w:ind w:left="3810" w:hanging="721"/>
      </w:pPr>
    </w:lvl>
    <w:lvl w:ilvl="4">
      <w:numFmt w:val="bullet"/>
      <w:lvlText w:val="•"/>
      <w:lvlJc w:val="left"/>
      <w:pPr>
        <w:ind w:left="4815" w:hanging="721"/>
      </w:pPr>
    </w:lvl>
    <w:lvl w:ilvl="5">
      <w:numFmt w:val="bullet"/>
      <w:lvlText w:val="•"/>
      <w:lvlJc w:val="left"/>
      <w:pPr>
        <w:ind w:left="5820" w:hanging="721"/>
      </w:pPr>
    </w:lvl>
    <w:lvl w:ilvl="6">
      <w:numFmt w:val="bullet"/>
      <w:lvlText w:val="•"/>
      <w:lvlJc w:val="left"/>
      <w:pPr>
        <w:ind w:left="6825" w:hanging="721"/>
      </w:pPr>
    </w:lvl>
    <w:lvl w:ilvl="7">
      <w:numFmt w:val="bullet"/>
      <w:lvlText w:val="•"/>
      <w:lvlJc w:val="left"/>
      <w:pPr>
        <w:ind w:left="7830" w:hanging="721"/>
      </w:pPr>
    </w:lvl>
    <w:lvl w:ilvl="8">
      <w:numFmt w:val="bullet"/>
      <w:lvlText w:val="•"/>
      <w:lvlJc w:val="left"/>
      <w:pPr>
        <w:ind w:left="8836" w:hanging="721"/>
      </w:pPr>
    </w:lvl>
  </w:abstractNum>
  <w:abstractNum w:abstractNumId="12" w15:restartNumberingAfterBreak="0">
    <w:nsid w:val="04917098"/>
    <w:multiLevelType w:val="hybridMultilevel"/>
    <w:tmpl w:val="2DA6A5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A00704"/>
    <w:multiLevelType w:val="hybridMultilevel"/>
    <w:tmpl w:val="9E0252BE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632329"/>
    <w:multiLevelType w:val="hybridMultilevel"/>
    <w:tmpl w:val="388CC63C"/>
    <w:lvl w:ilvl="0" w:tplc="78665F9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4C0D4F"/>
    <w:multiLevelType w:val="hybridMultilevel"/>
    <w:tmpl w:val="C4884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043DD5"/>
    <w:multiLevelType w:val="hybridMultilevel"/>
    <w:tmpl w:val="38D01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332790">
    <w:abstractNumId w:val="0"/>
  </w:num>
  <w:num w:numId="2" w16cid:durableId="127209788">
    <w:abstractNumId w:val="10"/>
  </w:num>
  <w:num w:numId="3" w16cid:durableId="1070032906">
    <w:abstractNumId w:val="8"/>
  </w:num>
  <w:num w:numId="4" w16cid:durableId="743257464">
    <w:abstractNumId w:val="7"/>
  </w:num>
  <w:num w:numId="5" w16cid:durableId="775293613">
    <w:abstractNumId w:val="6"/>
  </w:num>
  <w:num w:numId="6" w16cid:durableId="43993974">
    <w:abstractNumId w:val="5"/>
  </w:num>
  <w:num w:numId="7" w16cid:durableId="847600313">
    <w:abstractNumId w:val="9"/>
  </w:num>
  <w:num w:numId="8" w16cid:durableId="1816793122">
    <w:abstractNumId w:val="4"/>
  </w:num>
  <w:num w:numId="9" w16cid:durableId="1967277425">
    <w:abstractNumId w:val="3"/>
  </w:num>
  <w:num w:numId="10" w16cid:durableId="2135438689">
    <w:abstractNumId w:val="2"/>
  </w:num>
  <w:num w:numId="11" w16cid:durableId="120223829">
    <w:abstractNumId w:val="1"/>
  </w:num>
  <w:num w:numId="12" w16cid:durableId="1212693122">
    <w:abstractNumId w:val="16"/>
  </w:num>
  <w:num w:numId="13" w16cid:durableId="1863931924">
    <w:abstractNumId w:val="14"/>
  </w:num>
  <w:num w:numId="14" w16cid:durableId="1162741348">
    <w:abstractNumId w:val="15"/>
  </w:num>
  <w:num w:numId="15" w16cid:durableId="1519659827">
    <w:abstractNumId w:val="11"/>
  </w:num>
  <w:num w:numId="16" w16cid:durableId="1615282167">
    <w:abstractNumId w:val="12"/>
  </w:num>
  <w:num w:numId="17" w16cid:durableId="8290570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MwwkG9Quj4ak8DdB/iFbsRIqqCvN0BCQ6c0ALGCT7O/cQxEIKecojBar4BoeHn8PddzEl9MuXLZf40gRVv/h1g==" w:salt="eMjjFhYJvKkzIYmNt5yEY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1NjGztLAwMrZQ0lEKTi0uzszPAykwrAUAQUqHaCwAAAA="/>
  </w:docVars>
  <w:rsids>
    <w:rsidRoot w:val="002A0321"/>
    <w:rsid w:val="00003DFF"/>
    <w:rsid w:val="0006028D"/>
    <w:rsid w:val="000D3377"/>
    <w:rsid w:val="00105ACD"/>
    <w:rsid w:val="001408B0"/>
    <w:rsid w:val="00152D5F"/>
    <w:rsid w:val="001A492D"/>
    <w:rsid w:val="001E6569"/>
    <w:rsid w:val="002057A2"/>
    <w:rsid w:val="00256263"/>
    <w:rsid w:val="002A0321"/>
    <w:rsid w:val="002F4890"/>
    <w:rsid w:val="00360B90"/>
    <w:rsid w:val="00362221"/>
    <w:rsid w:val="00395052"/>
    <w:rsid w:val="003C5C08"/>
    <w:rsid w:val="003D003C"/>
    <w:rsid w:val="004123AD"/>
    <w:rsid w:val="00445A4A"/>
    <w:rsid w:val="004C3ADA"/>
    <w:rsid w:val="004D7A2C"/>
    <w:rsid w:val="004E18A4"/>
    <w:rsid w:val="004F7791"/>
    <w:rsid w:val="00543AB2"/>
    <w:rsid w:val="00593A73"/>
    <w:rsid w:val="005A19E9"/>
    <w:rsid w:val="005F010A"/>
    <w:rsid w:val="0062314E"/>
    <w:rsid w:val="0064215A"/>
    <w:rsid w:val="00643E94"/>
    <w:rsid w:val="0067639C"/>
    <w:rsid w:val="00676B84"/>
    <w:rsid w:val="00726658"/>
    <w:rsid w:val="00733A75"/>
    <w:rsid w:val="00745905"/>
    <w:rsid w:val="00752DB8"/>
    <w:rsid w:val="00756A60"/>
    <w:rsid w:val="00794D4D"/>
    <w:rsid w:val="007A7E2F"/>
    <w:rsid w:val="00815C2D"/>
    <w:rsid w:val="0083118D"/>
    <w:rsid w:val="00845B3E"/>
    <w:rsid w:val="009727BD"/>
    <w:rsid w:val="00996EC1"/>
    <w:rsid w:val="009F0BF9"/>
    <w:rsid w:val="00A13EEF"/>
    <w:rsid w:val="00A93546"/>
    <w:rsid w:val="00AC6BE3"/>
    <w:rsid w:val="00B0076A"/>
    <w:rsid w:val="00B0544B"/>
    <w:rsid w:val="00B53016"/>
    <w:rsid w:val="00B6162D"/>
    <w:rsid w:val="00B62C20"/>
    <w:rsid w:val="00BA28CE"/>
    <w:rsid w:val="00BA3143"/>
    <w:rsid w:val="00BC25B6"/>
    <w:rsid w:val="00BF5D19"/>
    <w:rsid w:val="00C136AF"/>
    <w:rsid w:val="00C74559"/>
    <w:rsid w:val="00CD570B"/>
    <w:rsid w:val="00D11EB5"/>
    <w:rsid w:val="00D26E75"/>
    <w:rsid w:val="00D44B82"/>
    <w:rsid w:val="00D51A2D"/>
    <w:rsid w:val="00D51B2B"/>
    <w:rsid w:val="00D83C36"/>
    <w:rsid w:val="00DA2358"/>
    <w:rsid w:val="00DB5BC1"/>
    <w:rsid w:val="00E40259"/>
    <w:rsid w:val="00E60C1D"/>
    <w:rsid w:val="00E72301"/>
    <w:rsid w:val="00E8408E"/>
    <w:rsid w:val="00EC35AE"/>
    <w:rsid w:val="00EC41F3"/>
    <w:rsid w:val="00EC6B73"/>
    <w:rsid w:val="00F012E6"/>
    <w:rsid w:val="00F069CB"/>
    <w:rsid w:val="00F23768"/>
    <w:rsid w:val="00F6304D"/>
    <w:rsid w:val="00F7225E"/>
    <w:rsid w:val="00F921BA"/>
    <w:rsid w:val="00FA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oNotEmbedSmartTags/>
  <w:decimalSymbol w:val="."/>
  <w:listSeparator w:val=","/>
  <w14:docId w14:val="627C8236"/>
  <w15:chartTrackingRefBased/>
  <w15:docId w15:val="{73138CAE-F301-41CB-AB39-FEB4C5108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B2A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B2AC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3B2A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23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123AD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1"/>
    <w:qFormat/>
    <w:rsid w:val="00BA3143"/>
    <w:pPr>
      <w:spacing w:after="160" w:line="259" w:lineRule="auto"/>
      <w:ind w:left="720"/>
      <w:contextualSpacing/>
    </w:pPr>
    <w:rPr>
      <w:rFonts w:ascii="Calibri" w:eastAsia="DengXian" w:hAnsi="Calibri"/>
      <w:sz w:val="22"/>
      <w:szCs w:val="22"/>
      <w:lang w:eastAsia="zh-CN"/>
    </w:rPr>
  </w:style>
  <w:style w:type="character" w:styleId="Hyperlink">
    <w:name w:val="Hyperlink"/>
    <w:uiPriority w:val="99"/>
    <w:unhideWhenUsed/>
    <w:rsid w:val="00BA3143"/>
    <w:rPr>
      <w:color w:val="0563C1"/>
      <w:u w:val="single"/>
    </w:rPr>
  </w:style>
  <w:style w:type="paragraph" w:styleId="BodyText">
    <w:name w:val="Body Text"/>
    <w:basedOn w:val="Normal"/>
    <w:link w:val="BodyTextChar"/>
    <w:uiPriority w:val="1"/>
    <w:qFormat/>
    <w:rsid w:val="00BA3143"/>
    <w:pPr>
      <w:widowControl w:val="0"/>
      <w:autoSpaceDE w:val="0"/>
      <w:autoSpaceDN w:val="0"/>
      <w:adjustRightInd w:val="0"/>
    </w:pPr>
    <w:rPr>
      <w:rFonts w:ascii="Arial" w:eastAsia="DengXian" w:hAnsi="Arial" w:cs="Arial"/>
      <w:sz w:val="22"/>
      <w:szCs w:val="22"/>
      <w:lang w:eastAsia="zh-CN"/>
    </w:rPr>
  </w:style>
  <w:style w:type="character" w:customStyle="1" w:styleId="BodyTextChar">
    <w:name w:val="Body Text Char"/>
    <w:link w:val="BodyText"/>
    <w:uiPriority w:val="1"/>
    <w:rsid w:val="00BA3143"/>
    <w:rPr>
      <w:rFonts w:ascii="Arial" w:eastAsia="DengXian" w:hAnsi="Arial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395052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4C3ADA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F489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76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768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2376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E1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8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18A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8A4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@nie.edu.s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4C599241-6926-101B-9992-00000B65C6F9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ADC334B99F24990BE1EB014BDA9C3" ma:contentTypeVersion="0" ma:contentTypeDescription="Create a new document." ma:contentTypeScope="" ma:versionID="2e4f38c69cff207e3a12e890432801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BA1997-3BF1-497F-BC98-E498197F2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D0B632-196C-4835-835F-A1643C3816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AFD14A-D5CD-49DB-B1E9-A6BB3CAFA1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AA8F3F-99CB-4514-BA4E-6FD352700E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oxie Design</Company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oxie Design 02</dc:creator>
  <cp:keywords/>
  <cp:lastModifiedBy>Lim Chiu Yee (Lin Qiuyi)</cp:lastModifiedBy>
  <cp:revision>2</cp:revision>
  <cp:lastPrinted>2022-03-24T08:30:00Z</cp:lastPrinted>
  <dcterms:created xsi:type="dcterms:W3CDTF">2023-04-28T07:13:00Z</dcterms:created>
  <dcterms:modified xsi:type="dcterms:W3CDTF">2023-04-28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ADC334B99F24990BE1EB014BDA9C3</vt:lpwstr>
  </property>
</Properties>
</file>